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30842A79" w14:textId="6CA5D1E1" w:rsidR="00C561B9" w:rsidRPr="00691D38" w:rsidRDefault="00691D38" w:rsidP="00691D38">
      <w:pPr>
        <w:jc w:val="center"/>
        <w:rPr>
          <w:color w:val="000000" w:themeColor="text1"/>
          <w:sz w:val="22"/>
          <w:szCs w:val="22"/>
        </w:rPr>
      </w:pPr>
      <w:r w:rsidRPr="00691D38">
        <w:rPr>
          <w:b/>
          <w:bCs/>
          <w:color w:val="000000" w:themeColor="text1"/>
          <w:sz w:val="22"/>
          <w:szCs w:val="22"/>
        </w:rPr>
        <w:t>System Programming with BASH</w:t>
      </w:r>
    </w:p>
    <w:p w14:paraId="005ED6FE" w14:textId="6F2AB0A6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00691D38">
        <w:rPr>
          <w:b/>
          <w:bCs/>
          <w:color w:val="000000" w:themeColor="text1"/>
          <w:sz w:val="22"/>
          <w:szCs w:val="22"/>
        </w:rPr>
        <w:t>BASH</w:t>
      </w:r>
      <w:r>
        <w:rPr>
          <w:b/>
          <w:bCs/>
          <w:sz w:val="22"/>
          <w:szCs w:val="22"/>
        </w:rPr>
        <w:t xml:space="preserve"> </w:t>
      </w:r>
      <w:r w:rsidR="005C4655">
        <w:rPr>
          <w:b/>
          <w:bCs/>
          <w:sz w:val="22"/>
          <w:szCs w:val="22"/>
        </w:rPr>
        <w:t>–</w:t>
      </w:r>
      <w:r w:rsidR="7428F9E3" w:rsidRPr="00AA6023">
        <w:rPr>
          <w:b/>
          <w:bCs/>
          <w:sz w:val="22"/>
          <w:szCs w:val="22"/>
        </w:rPr>
        <w:t xml:space="preserve"> </w:t>
      </w:r>
      <w:r w:rsidR="00FD3F59">
        <w:rPr>
          <w:b/>
          <w:bCs/>
          <w:sz w:val="22"/>
          <w:szCs w:val="22"/>
        </w:rPr>
        <w:t>Shell Functions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  <w:lang w:eastAsia="ko-KR"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  <w:lang w:eastAsia="ko-KR"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  <w:lang w:eastAsia="ko-KR"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726BEA72" w:rsidR="00C561B9" w:rsidRPr="00E9010F" w:rsidRDefault="516CC9D7" w:rsidP="001C0712">
      <w:pPr>
        <w:pStyle w:val="a5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This exercise assumes that the user is working with the Ubuntu 18.04 distribution. If you are working with a different Linux distribution, the set of shell commands may vary from those available in Ubuntu 18.04.</w:t>
      </w:r>
    </w:p>
    <w:p w14:paraId="39E5A349" w14:textId="34A99CEC" w:rsidR="58053680" w:rsidRPr="00EF7A12" w:rsidRDefault="58053680" w:rsidP="001C0712">
      <w:pPr>
        <w:pStyle w:val="a5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All commands and code discussed in this exercise will run in the Ubuntu console.</w:t>
      </w:r>
    </w:p>
    <w:p w14:paraId="69F5E84B" w14:textId="36183EF5" w:rsidR="00B63CC2" w:rsidRPr="00E9010F" w:rsidRDefault="00B63CC2" w:rsidP="001C0712">
      <w:pPr>
        <w:pStyle w:val="a5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B63CC2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a5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a5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a5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483DCDE3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926875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67C434FC" w:rsidR="002A7B4B" w:rsidRDefault="00FD3F59" w:rsidP="001C0712">
      <w:pPr>
        <w:pStyle w:val="a5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</w:t>
      </w:r>
      <w:r w:rsidR="008B20DB">
        <w:rPr>
          <w:sz w:val="22"/>
          <w:szCs w:val="22"/>
        </w:rPr>
        <w:t xml:space="preserve"> in the shell</w:t>
      </w:r>
    </w:p>
    <w:p w14:paraId="159782AA" w14:textId="2A704491" w:rsidR="002B2142" w:rsidRPr="00AA6023" w:rsidRDefault="008B20DB" w:rsidP="001C0712">
      <w:pPr>
        <w:pStyle w:val="a5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Define functions in the file</w:t>
      </w:r>
    </w:p>
    <w:p w14:paraId="3A26C02B" w14:textId="16FC44F7" w:rsidR="00AC59B5" w:rsidRDefault="008B20DB" w:rsidP="001C0712">
      <w:pPr>
        <w:pStyle w:val="a5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Use functions in the file</w:t>
      </w:r>
    </w:p>
    <w:p w14:paraId="6A05A809" w14:textId="77777777" w:rsidR="004C21BC" w:rsidRPr="00685D07" w:rsidRDefault="004C21BC" w:rsidP="00E9010F">
      <w:pPr>
        <w:pStyle w:val="a5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303480" w:rsidP="00597111">
      <w:pPr>
        <w:pStyle w:val="a5"/>
        <w:rPr>
          <w:sz w:val="22"/>
          <w:szCs w:val="22"/>
        </w:rPr>
      </w:pPr>
      <w:hyperlink r:id="rId12" w:history="1">
        <w:r w:rsidR="00597111" w:rsidRPr="00F617EC">
          <w:rPr>
            <w:rStyle w:val="ac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a5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303480" w:rsidP="00597111">
      <w:pPr>
        <w:pStyle w:val="a5"/>
      </w:pPr>
      <w:hyperlink r:id="rId13" w:history="1">
        <w:r w:rsidR="00597111" w:rsidRPr="00F617EC">
          <w:rPr>
            <w:rStyle w:val="ac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59867AB5" w:rsidR="00440849" w:rsidRDefault="00440849" w:rsidP="001C0712">
      <w:pPr>
        <w:pStyle w:val="a5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nect to your Ubuntu instance</w:t>
      </w:r>
    </w:p>
    <w:p w14:paraId="0401A333" w14:textId="43CBD38B" w:rsidR="009C096F" w:rsidRDefault="00E97C88" w:rsidP="00AB724E">
      <w:p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Open a command prompt</w:t>
      </w:r>
    </w:p>
    <w:p w14:paraId="50DF158C" w14:textId="46895853" w:rsidR="00440849" w:rsidRPr="0043181C" w:rsidRDefault="0043181C" w:rsidP="0043181C">
      <w:pPr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E0E3448" wp14:editId="65F6893F">
            <wp:extent cx="5943600" cy="14370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E85B" w14:textId="244C3254" w:rsidR="0072395E" w:rsidRDefault="0072395E" w:rsidP="0072395E">
      <w:pPr>
        <w:pStyle w:val="a5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avigate to your </w:t>
      </w:r>
      <w:r w:rsidR="002F6744">
        <w:rPr>
          <w:color w:val="000000" w:themeColor="text1"/>
          <w:sz w:val="22"/>
          <w:szCs w:val="22"/>
        </w:rPr>
        <w:t>home</w:t>
      </w:r>
      <w:r>
        <w:rPr>
          <w:color w:val="000000" w:themeColor="text1"/>
          <w:sz w:val="22"/>
          <w:szCs w:val="22"/>
        </w:rPr>
        <w:t xml:space="preserve"> directory</w:t>
      </w:r>
    </w:p>
    <w:p w14:paraId="26D820FB" w14:textId="0DAE249D" w:rsidR="0072395E" w:rsidRDefault="0072395E" w:rsidP="002F674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d ~</w:t>
      </w:r>
    </w:p>
    <w:p w14:paraId="61E79E3B" w14:textId="2EEEDBF4" w:rsidR="0043181C" w:rsidRPr="0043181C" w:rsidRDefault="0043181C" w:rsidP="0043181C">
      <w:pPr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C78F25D" wp14:editId="328B0696">
            <wp:extent cx="5943600" cy="1575435"/>
            <wp:effectExtent l="0" t="0" r="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6AE36" w14:textId="70D1DF3C" w:rsidR="0072395E" w:rsidRPr="00BE1CCE" w:rsidRDefault="0072395E" w:rsidP="0072395E">
      <w:pPr>
        <w:pStyle w:val="a5"/>
        <w:numPr>
          <w:ilvl w:val="0"/>
          <w:numId w:val="2"/>
        </w:numPr>
        <w:ind w:left="360"/>
      </w:pPr>
      <w:r>
        <w:rPr>
          <w:color w:val="000000" w:themeColor="text1"/>
          <w:sz w:val="22"/>
          <w:szCs w:val="22"/>
        </w:rPr>
        <w:t>Create a directory</w:t>
      </w:r>
      <w:r w:rsidR="00EB1A51">
        <w:rPr>
          <w:color w:val="000000" w:themeColor="text1"/>
          <w:sz w:val="22"/>
          <w:szCs w:val="22"/>
        </w:rPr>
        <w:t xml:space="preserve"> named: </w:t>
      </w:r>
      <w:r w:rsidR="00EB1A51" w:rsidRPr="00EB1A51">
        <w:rPr>
          <w:color w:val="000000" w:themeColor="text1"/>
          <w:sz w:val="22"/>
          <w:szCs w:val="22"/>
        </w:rPr>
        <w:t>Lab_b_BASH_Shell_Functions</w:t>
      </w:r>
    </w:p>
    <w:p w14:paraId="20C632C6" w14:textId="4D2FD194" w:rsidR="0072395E" w:rsidRDefault="00016C96" w:rsidP="0072395E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FA338D0" wp14:editId="0055D74E">
            <wp:simplePos x="0" y="0"/>
            <wp:positionH relativeFrom="column">
              <wp:posOffset>4558483</wp:posOffset>
            </wp:positionH>
            <wp:positionV relativeFrom="paragraph">
              <wp:posOffset>1451</wp:posOffset>
            </wp:positionV>
            <wp:extent cx="1079862" cy="1221891"/>
            <wp:effectExtent l="0" t="0" r="6350" b="0"/>
            <wp:wrapNone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862" cy="12218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395E" w:rsidRPr="000A6C29">
        <w:rPr>
          <w:color w:val="000000" w:themeColor="text1"/>
          <w:sz w:val="22"/>
          <w:szCs w:val="22"/>
        </w:rPr>
        <w:t xml:space="preserve">Note: If this directory exists, </w:t>
      </w:r>
      <w:r w:rsidR="0072395E">
        <w:rPr>
          <w:color w:val="000000" w:themeColor="text1"/>
          <w:sz w:val="22"/>
          <w:szCs w:val="22"/>
        </w:rPr>
        <w:t>skip this step</w:t>
      </w:r>
      <w:r w:rsidR="0072395E" w:rsidRPr="000A6C29">
        <w:rPr>
          <w:color w:val="000000" w:themeColor="text1"/>
          <w:sz w:val="22"/>
          <w:szCs w:val="22"/>
        </w:rPr>
        <w:t>.</w:t>
      </w:r>
    </w:p>
    <w:p w14:paraId="6E9691A5" w14:textId="00CCD5B9" w:rsidR="0072395E" w:rsidRPr="00BE1CCE" w:rsidRDefault="0072395E" w:rsidP="0072395E">
      <w:pPr>
        <w:ind w:firstLine="360"/>
        <w:rPr>
          <w:color w:val="000000" w:themeColor="text1"/>
          <w:sz w:val="22"/>
          <w:szCs w:val="22"/>
        </w:rPr>
      </w:pPr>
      <w:r w:rsidRPr="00BE1CCE">
        <w:rPr>
          <w:color w:val="000000" w:themeColor="text1"/>
          <w:sz w:val="22"/>
          <w:szCs w:val="22"/>
        </w:rPr>
        <w:t xml:space="preserve">&gt;&gt;&gt; mkdir </w:t>
      </w:r>
      <w:r w:rsidR="00EB1A51" w:rsidRPr="00EB1A51">
        <w:rPr>
          <w:color w:val="000000" w:themeColor="text1"/>
          <w:sz w:val="22"/>
          <w:szCs w:val="22"/>
        </w:rPr>
        <w:t>Lab_b_BASH_Shell_Functions</w:t>
      </w:r>
    </w:p>
    <w:p w14:paraId="6ED95DA0" w14:textId="1741904A" w:rsidR="00016C96" w:rsidRDefault="00016C96" w:rsidP="00016C96">
      <w:pPr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53CB9960" wp14:editId="2C38269E">
            <wp:extent cx="4136571" cy="561266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67549" cy="565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56759" w14:textId="628057A3" w:rsidR="00016C96" w:rsidRPr="00E9010F" w:rsidRDefault="00016C96" w:rsidP="00016C96">
      <w:pPr>
        <w:rPr>
          <w:color w:val="000000" w:themeColor="text1"/>
          <w:sz w:val="22"/>
          <w:szCs w:val="22"/>
        </w:rPr>
      </w:pPr>
    </w:p>
    <w:p w14:paraId="3C51B781" w14:textId="1AF6A2C0" w:rsidR="0072395E" w:rsidRPr="00AC439E" w:rsidRDefault="0072395E" w:rsidP="0072395E">
      <w:pPr>
        <w:pStyle w:val="a5"/>
        <w:numPr>
          <w:ilvl w:val="0"/>
          <w:numId w:val="2"/>
        </w:numPr>
        <w:ind w:left="360"/>
      </w:pPr>
      <w:r>
        <w:rPr>
          <w:color w:val="000000" w:themeColor="text1"/>
          <w:sz w:val="22"/>
          <w:szCs w:val="22"/>
        </w:rPr>
        <w:t>Navigate to the directory.</w:t>
      </w:r>
    </w:p>
    <w:p w14:paraId="1D199D9A" w14:textId="0215CC0F" w:rsidR="00AF1FF6" w:rsidRDefault="0072395E" w:rsidP="00016C96">
      <w:pPr>
        <w:ind w:left="360"/>
      </w:pPr>
      <w:r>
        <w:rPr>
          <w:color w:val="000000" w:themeColor="text1"/>
          <w:sz w:val="22"/>
          <w:szCs w:val="22"/>
        </w:rPr>
        <w:t xml:space="preserve">&gt;&gt;&gt; cd </w:t>
      </w:r>
      <w:r w:rsidR="002D7356" w:rsidRPr="002D7356">
        <w:rPr>
          <w:color w:val="000000" w:themeColor="text1"/>
          <w:sz w:val="22"/>
          <w:szCs w:val="22"/>
        </w:rPr>
        <w:t>Lab_b_BASH_Shell_Functions</w:t>
      </w:r>
    </w:p>
    <w:p w14:paraId="56FD812D" w14:textId="243DA31D" w:rsidR="00016C96" w:rsidRDefault="00016C96" w:rsidP="00016C96">
      <w:r>
        <w:rPr>
          <w:noProof/>
        </w:rPr>
        <w:drawing>
          <wp:inline distT="0" distB="0" distL="0" distR="0" wp14:anchorId="6BA75897" wp14:editId="2B50B28B">
            <wp:extent cx="5943600" cy="80137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EF822" w14:textId="57F8A4DF" w:rsidR="002B2142" w:rsidRPr="00E9010F" w:rsidRDefault="008F5931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shell</w:t>
      </w:r>
    </w:p>
    <w:p w14:paraId="3C678396" w14:textId="0F7D540D" w:rsidR="001C0712" w:rsidRDefault="008F5931" w:rsidP="008F5931">
      <w:pPr>
        <w:pStyle w:val="a5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The bash </w:t>
      </w:r>
      <w:r w:rsidR="005E3634">
        <w:rPr>
          <w:color w:val="000000" w:themeColor="text1"/>
          <w:sz w:val="22"/>
          <w:szCs w:val="22"/>
        </w:rPr>
        <w:t>supports three different syntaxes for defining a function</w:t>
      </w:r>
      <w:r w:rsidR="00CE02F1">
        <w:rPr>
          <w:color w:val="000000" w:themeColor="text1"/>
          <w:sz w:val="22"/>
          <w:szCs w:val="22"/>
        </w:rPr>
        <w:t>:</w:t>
      </w:r>
    </w:p>
    <w:p w14:paraId="560E222E" w14:textId="080FA813" w:rsidR="005E3634" w:rsidRDefault="005E3634" w:rsidP="005E3634">
      <w:pPr>
        <w:pStyle w:val="a5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 &lt;compound command&gt;</w:t>
      </w:r>
    </w:p>
    <w:p w14:paraId="67B29BEA" w14:textId="6508C1F9" w:rsidR="005E3634" w:rsidRDefault="005E3634" w:rsidP="005E3634">
      <w:pPr>
        <w:pStyle w:val="a5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ame() &lt;compound command&gt;</w:t>
      </w:r>
    </w:p>
    <w:p w14:paraId="1C0657EF" w14:textId="5EB23D38" w:rsidR="005E3634" w:rsidRDefault="005E3634" w:rsidP="005E3634">
      <w:pPr>
        <w:pStyle w:val="a5"/>
        <w:numPr>
          <w:ilvl w:val="0"/>
          <w:numId w:val="3"/>
        </w:numPr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 name() &lt;compound command&gt;</w:t>
      </w:r>
    </w:p>
    <w:p w14:paraId="11BAFBAC" w14:textId="5AD6FEC8" w:rsidR="001C0712" w:rsidRPr="005E3634" w:rsidRDefault="005E3634" w:rsidP="005E363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In this module, we will use the second syntax.</w:t>
      </w:r>
    </w:p>
    <w:p w14:paraId="674170E8" w14:textId="77777777" w:rsidR="0028343C" w:rsidRPr="00CE02F1" w:rsidRDefault="0028343C" w:rsidP="00CE02F1">
      <w:pPr>
        <w:rPr>
          <w:color w:val="000000" w:themeColor="text1"/>
          <w:sz w:val="22"/>
          <w:szCs w:val="22"/>
        </w:rPr>
      </w:pPr>
    </w:p>
    <w:p w14:paraId="0D2EB802" w14:textId="5CFAFA33" w:rsidR="002B2142" w:rsidRPr="00682DFC" w:rsidRDefault="00682DFC" w:rsidP="001C0712">
      <w:pPr>
        <w:pStyle w:val="a5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Define a function in the shell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28B3FFEC" w14:textId="08ADADD2" w:rsidR="00682DFC" w:rsidRDefault="00682DFC" w:rsidP="00682DFC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A22E21" w:rsidRPr="00A22E21">
        <w:rPr>
          <w:color w:val="000000" w:themeColor="text1"/>
          <w:sz w:val="22"/>
          <w:szCs w:val="22"/>
        </w:rPr>
        <w:t>circleArea() ( area=`echo "3.1415926 * $1 * $1" | bc -l`; printf "The circle's area is %s\n" "$area" )</w:t>
      </w:r>
    </w:p>
    <w:p w14:paraId="09F2078A" w14:textId="46F6587B" w:rsidR="00A22E21" w:rsidRPr="006213C2" w:rsidRDefault="00A22E21" w:rsidP="00682DFC">
      <w:pPr>
        <w:pStyle w:val="a5"/>
        <w:ind w:left="360"/>
      </w:pPr>
      <w:r>
        <w:rPr>
          <w:color w:val="000000" w:themeColor="text1"/>
          <w:sz w:val="22"/>
          <w:szCs w:val="22"/>
        </w:rPr>
        <w:t xml:space="preserve">Note: the script uses the bc command to calculate float numbers. The syntax is </w:t>
      </w:r>
      <w:r w:rsidRPr="00A22E21">
        <w:rPr>
          <w:color w:val="000000" w:themeColor="text1"/>
          <w:sz w:val="22"/>
          <w:szCs w:val="22"/>
          <w:shd w:val="pct15" w:color="auto" w:fill="FFFFFF"/>
        </w:rPr>
        <w:t>variable=`echo “formula” | bc -l`</w:t>
      </w:r>
    </w:p>
    <w:p w14:paraId="05185D62" w14:textId="07DDA883" w:rsidR="00DD6F11" w:rsidRDefault="00D444C2" w:rsidP="00DD6F11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5D96587E" wp14:editId="0D03257D">
            <wp:extent cx="5943600" cy="321945"/>
            <wp:effectExtent l="0" t="0" r="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07EF3" w14:textId="235D698B" w:rsidR="002E45DE" w:rsidRPr="002E45DE" w:rsidRDefault="001C0712" w:rsidP="001C0712">
      <w:pPr>
        <w:pStyle w:val="a5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Test the script</w:t>
      </w:r>
      <w:r w:rsidR="0030068B">
        <w:rPr>
          <w:color w:val="000000" w:themeColor="text1"/>
          <w:sz w:val="22"/>
          <w:szCs w:val="22"/>
        </w:rPr>
        <w:t xml:space="preserve"> by typing</w:t>
      </w:r>
      <w:r w:rsidR="00C807EF">
        <w:rPr>
          <w:color w:val="000000" w:themeColor="text1"/>
          <w:sz w:val="22"/>
          <w:szCs w:val="22"/>
        </w:rPr>
        <w:t xml:space="preserve"> the</w:t>
      </w:r>
      <w:r w:rsidR="0030068B">
        <w:rPr>
          <w:color w:val="000000" w:themeColor="text1"/>
          <w:sz w:val="22"/>
          <w:szCs w:val="22"/>
        </w:rPr>
        <w:t xml:space="preserve"> </w:t>
      </w:r>
      <w:r w:rsidR="00C807EF">
        <w:rPr>
          <w:color w:val="000000" w:themeColor="text1"/>
          <w:sz w:val="22"/>
          <w:szCs w:val="22"/>
        </w:rPr>
        <w:t>following</w:t>
      </w:r>
      <w:r w:rsidR="0030068B">
        <w:rPr>
          <w:color w:val="000000" w:themeColor="text1"/>
          <w:sz w:val="22"/>
          <w:szCs w:val="22"/>
        </w:rPr>
        <w:t xml:space="preserve"> commands</w:t>
      </w:r>
      <w:r w:rsidR="002E45DE">
        <w:rPr>
          <w:color w:val="000000" w:themeColor="text1"/>
          <w:sz w:val="22"/>
          <w:szCs w:val="22"/>
        </w:rPr>
        <w:t>:</w:t>
      </w:r>
    </w:p>
    <w:p w14:paraId="5455CF96" w14:textId="640DDA82" w:rsidR="002B2142" w:rsidRDefault="002E45DE" w:rsidP="00CE02F1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A22E21">
        <w:rPr>
          <w:color w:val="000000" w:themeColor="text1"/>
          <w:sz w:val="22"/>
          <w:szCs w:val="22"/>
        </w:rPr>
        <w:t>circleArea 12</w:t>
      </w:r>
    </w:p>
    <w:p w14:paraId="02848DAA" w14:textId="147FC874" w:rsidR="00A22E21" w:rsidRDefault="00D444C2" w:rsidP="00A22E21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539BAEC" wp14:editId="34B1E71E">
            <wp:extent cx="5943600" cy="795020"/>
            <wp:effectExtent l="0" t="0" r="0" b="508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1C5E" w14:textId="77777777" w:rsidR="003C176C" w:rsidRPr="002B2142" w:rsidRDefault="003C176C" w:rsidP="003C176C">
      <w:pPr>
        <w:pStyle w:val="a5"/>
        <w:ind w:left="360"/>
      </w:pPr>
    </w:p>
    <w:p w14:paraId="7B09836F" w14:textId="06FB07F2" w:rsidR="002B2142" w:rsidRPr="007975B4" w:rsidRDefault="00DA1394" w:rsidP="001C0712">
      <w:pPr>
        <w:pStyle w:val="a5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You can save the print result to a variable for future usage</w:t>
      </w:r>
      <w:r w:rsidR="00B376BF">
        <w:rPr>
          <w:color w:val="000000" w:themeColor="text1"/>
          <w:sz w:val="22"/>
          <w:szCs w:val="22"/>
        </w:rPr>
        <w:t xml:space="preserve">. Try it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B376BF">
        <w:rPr>
          <w:color w:val="000000" w:themeColor="text1"/>
          <w:sz w:val="22"/>
          <w:szCs w:val="22"/>
        </w:rPr>
        <w:t xml:space="preserve"> commands</w:t>
      </w:r>
      <w:r w:rsidR="00317CC9">
        <w:rPr>
          <w:color w:val="000000" w:themeColor="text1"/>
          <w:sz w:val="22"/>
          <w:szCs w:val="22"/>
        </w:rPr>
        <w:t>:</w:t>
      </w:r>
    </w:p>
    <w:p w14:paraId="20AB8D7D" w14:textId="3594C585" w:rsidR="007975B4" w:rsidRDefault="00BA09F4" w:rsidP="007975B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376BF">
        <w:rPr>
          <w:color w:val="000000" w:themeColor="text1"/>
          <w:sz w:val="22"/>
          <w:szCs w:val="22"/>
        </w:rPr>
        <w:t>info=$( circleArea 5 )</w:t>
      </w:r>
    </w:p>
    <w:p w14:paraId="276A5CFB" w14:textId="275B1603" w:rsidR="00B376BF" w:rsidRDefault="00B376BF" w:rsidP="007975B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info</w:t>
      </w:r>
    </w:p>
    <w:p w14:paraId="405A4216" w14:textId="2B2F2210" w:rsidR="003C176C" w:rsidRDefault="00D444C2" w:rsidP="00B376BF">
      <w:pPr>
        <w:jc w:val="center"/>
      </w:pPr>
      <w:r>
        <w:rPr>
          <w:noProof/>
        </w:rPr>
        <w:lastRenderedPageBreak/>
        <w:drawing>
          <wp:inline distT="0" distB="0" distL="0" distR="0" wp14:anchorId="4A3A7F6D" wp14:editId="29C8037F">
            <wp:extent cx="5943600" cy="84010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3B303" w14:textId="676C8190" w:rsidR="00111A13" w:rsidRDefault="00111A13" w:rsidP="00111A13">
      <w:r>
        <w:t xml:space="preserve">Note: you can use this method to get a return value from a </w:t>
      </w:r>
      <w:r w:rsidR="00926875">
        <w:t>function</w:t>
      </w:r>
    </w:p>
    <w:p w14:paraId="51352971" w14:textId="77777777" w:rsidR="00BA09F4" w:rsidRPr="002B2142" w:rsidRDefault="00BA09F4" w:rsidP="003C176C"/>
    <w:p w14:paraId="34570D73" w14:textId="48B3696C" w:rsidR="002B2142" w:rsidRPr="00BA09F4" w:rsidRDefault="00BC013D" w:rsidP="001C0712">
      <w:pPr>
        <w:pStyle w:val="a5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 xml:space="preserve">The function also can return an exit code (0 - 255). Test i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s</w:t>
      </w:r>
      <w:r w:rsidR="00117E60">
        <w:rPr>
          <w:color w:val="000000" w:themeColor="text1"/>
          <w:sz w:val="22"/>
          <w:szCs w:val="22"/>
        </w:rPr>
        <w:t>:</w:t>
      </w:r>
    </w:p>
    <w:p w14:paraId="1A3F77D2" w14:textId="688D6B38" w:rsidR="00BA09F4" w:rsidRDefault="00BA09F4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C013D" w:rsidRPr="00BC013D">
        <w:rPr>
          <w:color w:val="000000" w:themeColor="text1"/>
          <w:sz w:val="22"/>
          <w:szCs w:val="22"/>
        </w:rPr>
        <w:t>getNumber() ( return $(( $RANDOM * 255 + 1 )) )</w:t>
      </w:r>
    </w:p>
    <w:p w14:paraId="14573D41" w14:textId="06C0E957" w:rsidR="00BC013D" w:rsidRDefault="00BC013D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getNumber</w:t>
      </w:r>
    </w:p>
    <w:p w14:paraId="3118C802" w14:textId="31C458F1" w:rsidR="00BC013D" w:rsidRDefault="00BC013D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5494E114" w14:textId="3C180A2F" w:rsidR="00BC013D" w:rsidRDefault="00BC013D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getNumber</w:t>
      </w:r>
    </w:p>
    <w:p w14:paraId="1399F371" w14:textId="014B7BC1" w:rsidR="00BC013D" w:rsidRDefault="00BC013D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47D743F3" w14:textId="5FC6C673" w:rsidR="00BC013D" w:rsidRDefault="00BC013D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getNumber</w:t>
      </w:r>
    </w:p>
    <w:p w14:paraId="1590506C" w14:textId="4E015FDB" w:rsidR="00BC013D" w:rsidRDefault="00BC013D" w:rsidP="00BA09F4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?</w:t>
      </w:r>
    </w:p>
    <w:p w14:paraId="25C74421" w14:textId="0124FCED" w:rsidR="00BC013D" w:rsidRDefault="00196E5D" w:rsidP="00BC013D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307CB72" wp14:editId="247E5298">
            <wp:extent cx="5943600" cy="2298065"/>
            <wp:effectExtent l="0" t="0" r="0" b="698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467E4" w14:textId="2E707FBD" w:rsidR="00BA09F4" w:rsidRDefault="00BA09F4" w:rsidP="00BA09F4">
      <w:pPr>
        <w:pStyle w:val="a5"/>
        <w:tabs>
          <w:tab w:val="left" w:pos="2331"/>
        </w:tabs>
        <w:ind w:left="360"/>
        <w:jc w:val="center"/>
      </w:pPr>
    </w:p>
    <w:p w14:paraId="62E2706F" w14:textId="4DF7BD47" w:rsidR="00BA09F4" w:rsidRPr="00853B10" w:rsidRDefault="00BC013D" w:rsidP="00BA09F4">
      <w:pPr>
        <w:ind w:left="360"/>
        <w:rPr>
          <w:sz w:val="22"/>
          <w:szCs w:val="22"/>
        </w:rPr>
      </w:pPr>
      <w:r w:rsidRPr="00853B10">
        <w:rPr>
          <w:sz w:val="22"/>
          <w:szCs w:val="22"/>
        </w:rPr>
        <w:t xml:space="preserve">Note: </w:t>
      </w:r>
      <w:r w:rsidR="009428B9">
        <w:rPr>
          <w:sz w:val="22"/>
          <w:szCs w:val="22"/>
        </w:rPr>
        <w:t>T</w:t>
      </w:r>
      <w:r w:rsidRPr="00853B10">
        <w:rPr>
          <w:sz w:val="22"/>
          <w:szCs w:val="22"/>
        </w:rPr>
        <w:t xml:space="preserve">he $? </w:t>
      </w:r>
      <w:r w:rsidR="009428B9">
        <w:rPr>
          <w:sz w:val="22"/>
          <w:szCs w:val="22"/>
        </w:rPr>
        <w:t>r</w:t>
      </w:r>
      <w:r w:rsidRPr="00853B10">
        <w:rPr>
          <w:sz w:val="22"/>
          <w:szCs w:val="22"/>
        </w:rPr>
        <w:t>epresents the last exit code which we returned from the function. You are supposed to see different numbers since our function return</w:t>
      </w:r>
      <w:r w:rsidR="009428B9">
        <w:rPr>
          <w:sz w:val="22"/>
          <w:szCs w:val="22"/>
        </w:rPr>
        <w:t>s</w:t>
      </w:r>
      <w:r w:rsidRPr="00853B10">
        <w:rPr>
          <w:sz w:val="22"/>
          <w:szCs w:val="22"/>
        </w:rPr>
        <w:t xml:space="preserve"> a random number every time</w:t>
      </w:r>
      <w:r w:rsidR="009428B9">
        <w:rPr>
          <w:sz w:val="22"/>
          <w:szCs w:val="22"/>
        </w:rPr>
        <w:t xml:space="preserve"> it is executed</w:t>
      </w:r>
      <w:r w:rsidRPr="00853B10">
        <w:rPr>
          <w:sz w:val="22"/>
          <w:szCs w:val="22"/>
        </w:rPr>
        <w:t>.</w:t>
      </w:r>
    </w:p>
    <w:p w14:paraId="7700B9BA" w14:textId="226AE430" w:rsidR="00CE02F1" w:rsidRDefault="00CE02F1" w:rsidP="00D9033F"/>
    <w:p w14:paraId="79C0DC47" w14:textId="76CF7DA3" w:rsidR="008F5931" w:rsidRDefault="008F5931" w:rsidP="00D9033F"/>
    <w:p w14:paraId="3CFF47B1" w14:textId="618F9AFC" w:rsidR="008F5931" w:rsidRPr="00E9010F" w:rsidRDefault="008F5931" w:rsidP="008F5931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Define a function</w:t>
      </w:r>
      <w:r w:rsidR="00853B10">
        <w:rPr>
          <w:b/>
          <w:bCs/>
          <w:sz w:val="22"/>
          <w:szCs w:val="22"/>
        </w:rPr>
        <w:t xml:space="preserve"> in the file</w:t>
      </w:r>
    </w:p>
    <w:p w14:paraId="270963C7" w14:textId="34253B9D" w:rsidR="008F5931" w:rsidRPr="00853B10" w:rsidRDefault="00853B10" w:rsidP="00853B10">
      <w:pPr>
        <w:pStyle w:val="a5"/>
        <w:numPr>
          <w:ilvl w:val="0"/>
          <w:numId w:val="9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Functions define</w:t>
      </w:r>
      <w:r w:rsidR="00926875">
        <w:rPr>
          <w:color w:val="000000" w:themeColor="text1"/>
          <w:sz w:val="22"/>
          <w:szCs w:val="22"/>
        </w:rPr>
        <w:t>d</w:t>
      </w:r>
      <w:r>
        <w:rPr>
          <w:color w:val="000000" w:themeColor="text1"/>
          <w:sz w:val="22"/>
          <w:szCs w:val="22"/>
        </w:rPr>
        <w:t xml:space="preserve"> in the shell will lose after you close the shell. It is good </w:t>
      </w:r>
      <w:r w:rsidR="00926875">
        <w:rPr>
          <w:color w:val="000000" w:themeColor="text1"/>
          <w:sz w:val="22"/>
          <w:szCs w:val="22"/>
        </w:rPr>
        <w:t xml:space="preserve">to </w:t>
      </w:r>
      <w:r>
        <w:rPr>
          <w:color w:val="000000" w:themeColor="text1"/>
          <w:sz w:val="22"/>
          <w:szCs w:val="22"/>
        </w:rPr>
        <w:t>write your functions in the file for the reusability</w:t>
      </w:r>
    </w:p>
    <w:p w14:paraId="2E457EF1" w14:textId="2235DDD3" w:rsidR="008F5931" w:rsidRPr="00CE02F1" w:rsidRDefault="000F588B" w:rsidP="008F5931">
      <w:pPr>
        <w:rPr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78BBC40" wp14:editId="3C78C2BD">
            <wp:extent cx="5943600" cy="21793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3BF7D" w14:textId="136CC251" w:rsidR="008F5931" w:rsidRPr="00853B10" w:rsidRDefault="00853B10" w:rsidP="008F5931">
      <w:pPr>
        <w:pStyle w:val="a5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reate a script file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:</w:t>
      </w:r>
    </w:p>
    <w:p w14:paraId="1A3813D3" w14:textId="06337F52" w:rsidR="00853B10" w:rsidRPr="006213C2" w:rsidRDefault="00853B10" w:rsidP="00853B10">
      <w:pPr>
        <w:pStyle w:val="a5"/>
        <w:ind w:left="360"/>
      </w:pPr>
      <w:r>
        <w:rPr>
          <w:color w:val="000000" w:themeColor="text1"/>
          <w:sz w:val="22"/>
          <w:szCs w:val="22"/>
        </w:rPr>
        <w:t>&gt;&gt;&gt; nano SystemSnapshot.sh</w:t>
      </w:r>
    </w:p>
    <w:p w14:paraId="6575F360" w14:textId="4DFACB66" w:rsidR="008F5931" w:rsidRDefault="008F5931" w:rsidP="008F5931">
      <w:pPr>
        <w:pStyle w:val="a5"/>
        <w:ind w:left="360"/>
        <w:jc w:val="center"/>
        <w:rPr>
          <w:color w:val="000000" w:themeColor="text1"/>
          <w:sz w:val="22"/>
          <w:szCs w:val="22"/>
        </w:rPr>
      </w:pPr>
    </w:p>
    <w:p w14:paraId="7598EED1" w14:textId="2585DA0D" w:rsidR="000F588B" w:rsidRDefault="000F588B" w:rsidP="008F5931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1B0AF6FF" wp14:editId="1EA17E9A">
            <wp:extent cx="5943600" cy="1786890"/>
            <wp:effectExtent l="0" t="0" r="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2471B" w14:textId="57FDF007" w:rsidR="00853B10" w:rsidRDefault="00853B10" w:rsidP="00853B10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we define a function called snapshot to </w:t>
      </w:r>
      <w:r w:rsidR="0094320F">
        <w:rPr>
          <w:color w:val="000000" w:themeColor="text1"/>
          <w:sz w:val="22"/>
          <w:szCs w:val="22"/>
        </w:rPr>
        <w:t>take a system snapshot by running top command and save the information to a file with the name contains date and time that snapshot was taken.</w:t>
      </w:r>
    </w:p>
    <w:p w14:paraId="759D4754" w14:textId="77777777" w:rsidR="00853B10" w:rsidRDefault="00853B10" w:rsidP="008F5931">
      <w:pPr>
        <w:pStyle w:val="a5"/>
        <w:ind w:left="360"/>
        <w:jc w:val="center"/>
        <w:rPr>
          <w:color w:val="000000" w:themeColor="text1"/>
          <w:sz w:val="22"/>
          <w:szCs w:val="22"/>
        </w:rPr>
      </w:pPr>
    </w:p>
    <w:p w14:paraId="7906A953" w14:textId="7AAE8490" w:rsidR="008F5931" w:rsidRPr="002E45DE" w:rsidRDefault="0094320F" w:rsidP="008F5931">
      <w:pPr>
        <w:pStyle w:val="a5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65AF0BF6" w14:textId="0FAAFF6A" w:rsidR="008F5931" w:rsidRPr="002B2142" w:rsidRDefault="000F588B" w:rsidP="008F5931">
      <w:pPr>
        <w:pStyle w:val="a5"/>
        <w:ind w:left="360"/>
      </w:pPr>
      <w:r>
        <w:rPr>
          <w:noProof/>
        </w:rPr>
        <w:drawing>
          <wp:inline distT="0" distB="0" distL="0" distR="0" wp14:anchorId="2E1549FE" wp14:editId="36F5B85A">
            <wp:extent cx="5943600" cy="143383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ACB57" w14:textId="3A5F9646" w:rsidR="008F5931" w:rsidRPr="007975B4" w:rsidRDefault="0094320F" w:rsidP="008F5931">
      <w:pPr>
        <w:pStyle w:val="a5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>Before we can use the function that defines in a file, we have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</w:t>
      </w:r>
      <w:r w:rsidR="009428B9">
        <w:rPr>
          <w:color w:val="000000" w:themeColor="text1"/>
          <w:sz w:val="22"/>
          <w:szCs w:val="22"/>
        </w:rPr>
        <w:t xml:space="preserve"> in the current shell,</w:t>
      </w:r>
      <w:r>
        <w:rPr>
          <w:color w:val="000000" w:themeColor="text1"/>
          <w:sz w:val="22"/>
          <w:szCs w:val="22"/>
        </w:rPr>
        <w:t xml:space="preserve"> making functions available to the shell. 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ource</w:t>
      </w:r>
      <w:r w:rsidR="009428B9">
        <w:rPr>
          <w:color w:val="000000" w:themeColor="text1"/>
          <w:sz w:val="22"/>
          <w:szCs w:val="22"/>
        </w:rPr>
        <w:t xml:space="preserve"> in</w:t>
      </w:r>
      <w:r>
        <w:rPr>
          <w:color w:val="000000" w:themeColor="text1"/>
          <w:sz w:val="22"/>
          <w:szCs w:val="22"/>
        </w:rPr>
        <w:t xml:space="preserve"> the file:</w:t>
      </w:r>
    </w:p>
    <w:p w14:paraId="653E62A7" w14:textId="5BB43C23" w:rsidR="008F5931" w:rsidRPr="0094320F" w:rsidRDefault="008F5931" w:rsidP="0094320F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. SystemSnapshot.sh</w:t>
      </w:r>
    </w:p>
    <w:p w14:paraId="255B8BD1" w14:textId="37BD1DA4" w:rsidR="008F5931" w:rsidRPr="002B2142" w:rsidRDefault="000F588B" w:rsidP="008F5931">
      <w:r>
        <w:rPr>
          <w:noProof/>
        </w:rPr>
        <w:drawing>
          <wp:inline distT="0" distB="0" distL="0" distR="0" wp14:anchorId="6D26ECD3" wp14:editId="4950A3AA">
            <wp:extent cx="5943600" cy="84328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FA106" w14:textId="0014DEDD" w:rsidR="008F5931" w:rsidRPr="00BA09F4" w:rsidRDefault="008F5931" w:rsidP="008F5931">
      <w:pPr>
        <w:pStyle w:val="a5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Try to run the </w:t>
      </w:r>
      <w:r w:rsidR="0094320F">
        <w:rPr>
          <w:color w:val="000000" w:themeColor="text1"/>
          <w:sz w:val="22"/>
          <w:szCs w:val="22"/>
        </w:rPr>
        <w:t xml:space="preserve">function by typing the </w:t>
      </w:r>
      <w:r w:rsidR="00C807EF">
        <w:rPr>
          <w:color w:val="000000" w:themeColor="text1"/>
          <w:sz w:val="22"/>
          <w:szCs w:val="22"/>
        </w:rPr>
        <w:t>following</w:t>
      </w:r>
      <w:r w:rsidR="0094320F">
        <w:rPr>
          <w:color w:val="000000" w:themeColor="text1"/>
          <w:sz w:val="22"/>
          <w:szCs w:val="22"/>
        </w:rPr>
        <w:t xml:space="preserve"> command</w:t>
      </w:r>
      <w:r>
        <w:rPr>
          <w:color w:val="000000" w:themeColor="text1"/>
          <w:sz w:val="22"/>
          <w:szCs w:val="22"/>
        </w:rPr>
        <w:t>:</w:t>
      </w:r>
    </w:p>
    <w:p w14:paraId="26A143B0" w14:textId="1F910006" w:rsidR="008F5931" w:rsidRDefault="008F5931" w:rsidP="008F5931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lastRenderedPageBreak/>
        <w:t xml:space="preserve">&gt;&gt;&gt; </w:t>
      </w:r>
      <w:r w:rsidR="0094320F">
        <w:rPr>
          <w:color w:val="000000" w:themeColor="text1"/>
          <w:sz w:val="22"/>
          <w:szCs w:val="22"/>
        </w:rPr>
        <w:t>snapshot</w:t>
      </w:r>
    </w:p>
    <w:p w14:paraId="07A5C9E7" w14:textId="541BC599" w:rsidR="0094320F" w:rsidRPr="0094320F" w:rsidRDefault="0094320F" w:rsidP="0094320F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clear</w:t>
      </w:r>
    </w:p>
    <w:p w14:paraId="13AE8EFB" w14:textId="3A45B01C" w:rsidR="008F5931" w:rsidRDefault="000F588B" w:rsidP="008F5931">
      <w:pPr>
        <w:pStyle w:val="a5"/>
        <w:tabs>
          <w:tab w:val="left" w:pos="2331"/>
        </w:tabs>
        <w:ind w:left="360"/>
        <w:jc w:val="center"/>
      </w:pPr>
      <w:r>
        <w:rPr>
          <w:noProof/>
        </w:rPr>
        <w:drawing>
          <wp:inline distT="0" distB="0" distL="0" distR="0" wp14:anchorId="542C86BA" wp14:editId="1037730F">
            <wp:extent cx="5943600" cy="3745865"/>
            <wp:effectExtent l="0" t="0" r="0" b="698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FBB7" w14:textId="7BA25147" w:rsidR="000F588B" w:rsidRDefault="000F588B" w:rsidP="008F5931">
      <w:pPr>
        <w:pStyle w:val="a5"/>
        <w:tabs>
          <w:tab w:val="left" w:pos="2331"/>
        </w:tabs>
        <w:ind w:left="360"/>
        <w:jc w:val="center"/>
      </w:pPr>
    </w:p>
    <w:p w14:paraId="1D14FAAB" w14:textId="7F34E94F" w:rsidR="000F588B" w:rsidRDefault="000F588B" w:rsidP="008F5931">
      <w:pPr>
        <w:pStyle w:val="a5"/>
        <w:tabs>
          <w:tab w:val="left" w:pos="2331"/>
        </w:tabs>
        <w:ind w:left="360"/>
        <w:jc w:val="center"/>
      </w:pPr>
      <w:r>
        <w:rPr>
          <w:noProof/>
        </w:rPr>
        <w:drawing>
          <wp:inline distT="0" distB="0" distL="0" distR="0" wp14:anchorId="2BE78113" wp14:editId="304D3CF2">
            <wp:extent cx="5943600" cy="753745"/>
            <wp:effectExtent l="0" t="0" r="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FF712" w14:textId="2818BE4B" w:rsidR="008F5931" w:rsidRDefault="0094320F" w:rsidP="008F5931">
      <w:pPr>
        <w:ind w:left="360"/>
      </w:pPr>
      <w:r>
        <w:t>We run clear to clear the screen in order to see the file content later</w:t>
      </w:r>
      <w:r w:rsidR="008F5931">
        <w:t>.</w:t>
      </w:r>
    </w:p>
    <w:p w14:paraId="3BA636BF" w14:textId="77777777" w:rsidR="008F5931" w:rsidRPr="00BA09F4" w:rsidRDefault="008F5931" w:rsidP="008F5931"/>
    <w:p w14:paraId="728F029E" w14:textId="3BB6792F" w:rsidR="008F5931" w:rsidRPr="00103A23" w:rsidRDefault="0094320F" w:rsidP="008F5931">
      <w:pPr>
        <w:pStyle w:val="a5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Run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 to see file names in the folder</w:t>
      </w:r>
      <w:r w:rsidR="008F5931">
        <w:rPr>
          <w:color w:val="000000" w:themeColor="text1"/>
          <w:sz w:val="22"/>
          <w:szCs w:val="22"/>
        </w:rPr>
        <w:t>:</w:t>
      </w:r>
    </w:p>
    <w:p w14:paraId="2EF4B7EB" w14:textId="269C7464" w:rsidR="008F5931" w:rsidRDefault="008F5931" w:rsidP="0094320F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>
        <w:rPr>
          <w:color w:val="000000" w:themeColor="text1"/>
          <w:sz w:val="22"/>
          <w:szCs w:val="22"/>
        </w:rPr>
        <w:t>ls</w:t>
      </w:r>
    </w:p>
    <w:p w14:paraId="5B29F4D9" w14:textId="2E189973" w:rsidR="0094320F" w:rsidRDefault="000F588B" w:rsidP="0094320F">
      <w:pPr>
        <w:pStyle w:val="a5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0C39484" wp14:editId="695A7301">
            <wp:extent cx="5943600" cy="115697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08A69" w14:textId="3C4FC67C" w:rsidR="008F5931" w:rsidRDefault="0094320F" w:rsidP="008F5931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You will see a different file name because it was generated by the date and time you run the function.</w:t>
      </w:r>
    </w:p>
    <w:p w14:paraId="5B7E65BA" w14:textId="77777777" w:rsidR="005B458C" w:rsidRDefault="005B458C" w:rsidP="008F5931">
      <w:pPr>
        <w:pStyle w:val="a5"/>
        <w:ind w:left="360"/>
        <w:rPr>
          <w:color w:val="000000" w:themeColor="text1"/>
          <w:sz w:val="22"/>
          <w:szCs w:val="22"/>
        </w:rPr>
      </w:pPr>
    </w:p>
    <w:p w14:paraId="300AC865" w14:textId="6253E30E" w:rsidR="008F5931" w:rsidRPr="007930FA" w:rsidRDefault="0094320F" w:rsidP="008F5931">
      <w:pPr>
        <w:pStyle w:val="a5"/>
        <w:numPr>
          <w:ilvl w:val="0"/>
          <w:numId w:val="9"/>
        </w:numPr>
        <w:ind w:left="360"/>
      </w:pPr>
      <w:r>
        <w:rPr>
          <w:color w:val="000000" w:themeColor="text1"/>
          <w:sz w:val="22"/>
          <w:szCs w:val="22"/>
        </w:rPr>
        <w:t xml:space="preserve">Check the file content by typing the </w:t>
      </w:r>
      <w:r w:rsidR="00C807EF">
        <w:rPr>
          <w:color w:val="000000" w:themeColor="text1"/>
          <w:sz w:val="22"/>
          <w:szCs w:val="22"/>
        </w:rPr>
        <w:t>following</w:t>
      </w:r>
      <w:r>
        <w:rPr>
          <w:color w:val="000000" w:themeColor="text1"/>
          <w:sz w:val="22"/>
          <w:szCs w:val="22"/>
        </w:rPr>
        <w:t xml:space="preserve"> command</w:t>
      </w:r>
      <w:r w:rsidR="008F5931">
        <w:rPr>
          <w:color w:val="000000" w:themeColor="text1"/>
          <w:sz w:val="22"/>
          <w:szCs w:val="22"/>
        </w:rPr>
        <w:t>:</w:t>
      </w:r>
    </w:p>
    <w:p w14:paraId="28B6940C" w14:textId="344C7446" w:rsidR="008F5931" w:rsidRDefault="008F5931" w:rsidP="008F5931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94320F" w:rsidRPr="0094320F">
        <w:rPr>
          <w:color w:val="000000" w:themeColor="text1"/>
          <w:sz w:val="22"/>
          <w:szCs w:val="22"/>
        </w:rPr>
        <w:t>cat 2019-07-1802:16:22.log</w:t>
      </w:r>
    </w:p>
    <w:p w14:paraId="74156B62" w14:textId="6B091D4C" w:rsidR="0094320F" w:rsidRDefault="0094320F" w:rsidP="008F5931">
      <w:pPr>
        <w:pStyle w:val="a5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you should change the file name to your own file name.</w:t>
      </w:r>
    </w:p>
    <w:p w14:paraId="1113BB25" w14:textId="66D89C3F" w:rsidR="008F5931" w:rsidRDefault="008E4251" w:rsidP="007C39FB">
      <w:pPr>
        <w:jc w:val="center"/>
      </w:pPr>
      <w:r>
        <w:rPr>
          <w:noProof/>
        </w:rPr>
        <w:lastRenderedPageBreak/>
        <w:drawing>
          <wp:inline distT="0" distB="0" distL="0" distR="0" wp14:anchorId="1EEF0CD5" wp14:editId="152BC4FB">
            <wp:extent cx="5943600" cy="395033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672A5" w14:textId="18F8F585" w:rsidR="008F5931" w:rsidRDefault="008F5931" w:rsidP="00D9033F"/>
    <w:p w14:paraId="026C3B18" w14:textId="438F6CEE" w:rsidR="008F5931" w:rsidRDefault="008F5931" w:rsidP="00D9033F"/>
    <w:p w14:paraId="4DB9302B" w14:textId="77777777" w:rsidR="00AF55CF" w:rsidRPr="00465C1C" w:rsidRDefault="00AF55CF" w:rsidP="00AF55CF">
      <w:r w:rsidRPr="00465C1C">
        <w:rPr>
          <w:highlight w:val="yellow"/>
        </w:rPr>
        <w:t>Lab Assignment Delivery Instruction</w:t>
      </w:r>
      <w:r>
        <w:rPr>
          <w:highlight w:val="yellow"/>
        </w:rPr>
        <w:t>s</w:t>
      </w:r>
      <w:r w:rsidRPr="00465C1C">
        <w:rPr>
          <w:highlight w:val="yellow"/>
        </w:rPr>
        <w:t>:</w:t>
      </w:r>
    </w:p>
    <w:p w14:paraId="5479CCC5" w14:textId="77777777" w:rsidR="00AF55CF" w:rsidRPr="00465C1C" w:rsidRDefault="00AF55CF" w:rsidP="00AF55CF">
      <w:pPr>
        <w:pStyle w:val="a5"/>
        <w:numPr>
          <w:ilvl w:val="0"/>
          <w:numId w:val="12"/>
        </w:numPr>
      </w:pPr>
      <w:r w:rsidRPr="00465C1C">
        <w:rPr>
          <w:i/>
          <w:iCs/>
        </w:rPr>
        <w:t>Capture screen shots of your practice session results and paste</w:t>
      </w:r>
      <w:r w:rsidRPr="00465C1C">
        <w:t xml:space="preserve"> </w:t>
      </w:r>
      <w:r w:rsidRPr="00465C1C">
        <w:rPr>
          <w:b/>
          <w:bCs/>
          <w:i/>
          <w:iCs/>
        </w:rPr>
        <w:t>into this document accordingly</w:t>
      </w:r>
      <w:r w:rsidRPr="00465C1C">
        <w:rPr>
          <w:i/>
          <w:iCs/>
        </w:rPr>
        <w:t>.</w:t>
      </w:r>
    </w:p>
    <w:p w14:paraId="5FB171AA" w14:textId="77777777" w:rsidR="00AF55CF" w:rsidRPr="00465C1C" w:rsidRDefault="00AF55CF" w:rsidP="00AF55CF">
      <w:pPr>
        <w:pStyle w:val="a5"/>
        <w:numPr>
          <w:ilvl w:val="0"/>
          <w:numId w:val="12"/>
        </w:numPr>
        <w:rPr>
          <w:i/>
          <w:iCs/>
        </w:rPr>
      </w:pPr>
      <w:r w:rsidRPr="00465C1C">
        <w:rPr>
          <w:i/>
          <w:iCs/>
        </w:rPr>
        <w:t>Add/Replace the “demo” screen shots seen in this document with your results.</w:t>
      </w:r>
    </w:p>
    <w:p w14:paraId="35626744" w14:textId="77777777" w:rsidR="00AF55CF" w:rsidRPr="00465C1C" w:rsidRDefault="00AF55CF" w:rsidP="00AF55CF">
      <w:pPr>
        <w:pStyle w:val="a5"/>
        <w:numPr>
          <w:ilvl w:val="0"/>
          <w:numId w:val="12"/>
        </w:numPr>
        <w:rPr>
          <w:i/>
          <w:iCs/>
        </w:rPr>
      </w:pPr>
      <w:r w:rsidRPr="00465C1C">
        <w:rPr>
          <w:i/>
          <w:iCs/>
        </w:rPr>
        <w:t>Please elaborate as needed.</w:t>
      </w:r>
    </w:p>
    <w:p w14:paraId="1B2073BF" w14:textId="77777777" w:rsidR="00AF55CF" w:rsidRPr="00465C1C" w:rsidRDefault="00AF55CF" w:rsidP="00AF55CF"/>
    <w:p w14:paraId="47052A46" w14:textId="77777777" w:rsidR="00AF55CF" w:rsidRPr="00465C1C" w:rsidRDefault="00AF55CF" w:rsidP="00AF55CF"/>
    <w:p w14:paraId="2C3388A3" w14:textId="77777777" w:rsidR="00AF55CF" w:rsidRPr="00465C1C" w:rsidRDefault="00AF55CF" w:rsidP="00AF55CF">
      <w:pPr>
        <w:pStyle w:val="af8"/>
        <w:numPr>
          <w:ilvl w:val="0"/>
          <w:numId w:val="12"/>
        </w:numPr>
        <w:rPr>
          <w:b/>
          <w:u w:val="single"/>
        </w:rPr>
      </w:pPr>
      <w:r w:rsidRPr="00465C1C">
        <w:rPr>
          <w:b/>
          <w:u w:val="single"/>
        </w:rPr>
        <w:t>Submission:</w:t>
      </w:r>
    </w:p>
    <w:p w14:paraId="500D9A73" w14:textId="0E830D3B" w:rsidR="00AF55CF" w:rsidRPr="00465C1C" w:rsidRDefault="00AF55CF" w:rsidP="00AF55CF">
      <w:pPr>
        <w:pStyle w:val="af8"/>
        <w:ind w:left="360"/>
      </w:pPr>
      <w:r w:rsidRPr="00465C1C">
        <w:t xml:space="preserve">Please submit to online.  If that fails, email your results </w:t>
      </w:r>
      <w:r w:rsidR="004400A2">
        <w:t xml:space="preserve">to: </w:t>
      </w:r>
      <w:r w:rsidR="00DD62EF">
        <w:t>bangpanliang@gmail.com</w:t>
      </w:r>
    </w:p>
    <w:p w14:paraId="34EB0153" w14:textId="37D706FE" w:rsidR="00AF55CF" w:rsidRPr="00465C1C" w:rsidRDefault="00AF55CF" w:rsidP="00AF55CF">
      <w:pPr>
        <w:pStyle w:val="af8"/>
        <w:ind w:left="360"/>
      </w:pPr>
      <w:r w:rsidRPr="00465C1C">
        <w:t>The subject of the email should be: [</w:t>
      </w:r>
      <w:r w:rsidRPr="004400A2">
        <w:rPr>
          <w:color w:val="FF0000"/>
        </w:rPr>
        <w:t>Your StudentID, Assignment Name</w:t>
      </w:r>
      <w:r w:rsidRPr="00465C1C">
        <w:t>]</w:t>
      </w:r>
    </w:p>
    <w:p w14:paraId="7052C2B2" w14:textId="32041782" w:rsidR="00101A71" w:rsidRDefault="00101A71" w:rsidP="00D9033F"/>
    <w:sectPr w:rsidR="00101A71" w:rsidSect="00DD419A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6EA55" w14:textId="77777777" w:rsidR="00303480" w:rsidRDefault="00303480">
      <w:r>
        <w:separator/>
      </w:r>
    </w:p>
  </w:endnote>
  <w:endnote w:type="continuationSeparator" w:id="0">
    <w:p w14:paraId="19CF0D76" w14:textId="77777777" w:rsidR="00303480" w:rsidRDefault="00303480">
      <w:r>
        <w:continuationSeparator/>
      </w:r>
    </w:p>
  </w:endnote>
  <w:endnote w:type="continuationNotice" w:id="1">
    <w:p w14:paraId="4B32ECA2" w14:textId="77777777" w:rsidR="00303480" w:rsidRDefault="003034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F4E0" w14:textId="77777777" w:rsidR="005F37B2" w:rsidRDefault="005F37B2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33A1E1BD" w:rsidR="00160646" w:rsidRDefault="000A32D3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D419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a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4557F" w14:textId="77777777" w:rsidR="005F37B2" w:rsidRDefault="005F37B2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34A98" w14:textId="77777777" w:rsidR="00303480" w:rsidRDefault="00303480">
      <w:r>
        <w:separator/>
      </w:r>
    </w:p>
  </w:footnote>
  <w:footnote w:type="continuationSeparator" w:id="0">
    <w:p w14:paraId="2AE144B0" w14:textId="77777777" w:rsidR="00303480" w:rsidRDefault="00303480">
      <w:r>
        <w:continuationSeparator/>
      </w:r>
    </w:p>
  </w:footnote>
  <w:footnote w:type="continuationNotice" w:id="1">
    <w:p w14:paraId="7E635A73" w14:textId="77777777" w:rsidR="00303480" w:rsidRDefault="003034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5F37B2" w:rsidRDefault="005F37B2">
    <w:pPr>
      <w:pStyle w:val="a8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05C74" w14:textId="29817834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DD419A">
      <w:rPr>
        <w:noProof/>
      </w:rPr>
      <w:t>1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5F37B2" w:rsidRDefault="005F37B2">
    <w:pPr>
      <w:pStyle w:val="a8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36C8F"/>
    <w:multiLevelType w:val="hybridMultilevel"/>
    <w:tmpl w:val="128856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1"/>
  </w:num>
  <w:num w:numId="5">
    <w:abstractNumId w:val="11"/>
  </w:num>
  <w:num w:numId="6">
    <w:abstractNumId w:val="7"/>
  </w:num>
  <w:num w:numId="7">
    <w:abstractNumId w:val="8"/>
  </w:num>
  <w:num w:numId="8">
    <w:abstractNumId w:val="6"/>
  </w:num>
  <w:num w:numId="9">
    <w:abstractNumId w:val="5"/>
  </w:num>
  <w:num w:numId="10">
    <w:abstractNumId w:val="10"/>
  </w:num>
  <w:num w:numId="11">
    <w:abstractNumId w:val="2"/>
  </w:num>
  <w:num w:numId="12">
    <w:abstractNumId w:val="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displayBackgroundShap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Q1MTU2Nze2MDFQ0lEKTi0uzszPAykwqQUAMRckrSwAAAA="/>
  </w:docVars>
  <w:rsids>
    <w:rsidRoot w:val="00291490"/>
    <w:rsid w:val="00004BCE"/>
    <w:rsid w:val="00004E82"/>
    <w:rsid w:val="00007ECA"/>
    <w:rsid w:val="0001341C"/>
    <w:rsid w:val="000159B5"/>
    <w:rsid w:val="00016C96"/>
    <w:rsid w:val="000229DC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86FC4"/>
    <w:rsid w:val="00087199"/>
    <w:rsid w:val="000976C2"/>
    <w:rsid w:val="00097B73"/>
    <w:rsid w:val="000A32D3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88B"/>
    <w:rsid w:val="000F5D14"/>
    <w:rsid w:val="000F6499"/>
    <w:rsid w:val="001005D7"/>
    <w:rsid w:val="0010095D"/>
    <w:rsid w:val="00101A71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846B7"/>
    <w:rsid w:val="00191D78"/>
    <w:rsid w:val="00196E5D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7B4B"/>
    <w:rsid w:val="002B2142"/>
    <w:rsid w:val="002B3845"/>
    <w:rsid w:val="002B78DC"/>
    <w:rsid w:val="002C6A9B"/>
    <w:rsid w:val="002D3537"/>
    <w:rsid w:val="002D5D10"/>
    <w:rsid w:val="002D7356"/>
    <w:rsid w:val="002E31CD"/>
    <w:rsid w:val="002E3BC1"/>
    <w:rsid w:val="002E45DE"/>
    <w:rsid w:val="002E47E7"/>
    <w:rsid w:val="002E4BCE"/>
    <w:rsid w:val="002F2363"/>
    <w:rsid w:val="002F4159"/>
    <w:rsid w:val="002F59FA"/>
    <w:rsid w:val="002F6040"/>
    <w:rsid w:val="002F6744"/>
    <w:rsid w:val="0030068B"/>
    <w:rsid w:val="00300E54"/>
    <w:rsid w:val="00303480"/>
    <w:rsid w:val="00305FD6"/>
    <w:rsid w:val="00306F0C"/>
    <w:rsid w:val="003132C5"/>
    <w:rsid w:val="00316127"/>
    <w:rsid w:val="0031617E"/>
    <w:rsid w:val="00316325"/>
    <w:rsid w:val="00317CC9"/>
    <w:rsid w:val="00335AD0"/>
    <w:rsid w:val="00335BB0"/>
    <w:rsid w:val="003362AA"/>
    <w:rsid w:val="00355BB8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7B55"/>
    <w:rsid w:val="00417E49"/>
    <w:rsid w:val="0043181C"/>
    <w:rsid w:val="00431FE8"/>
    <w:rsid w:val="004345BC"/>
    <w:rsid w:val="004357F3"/>
    <w:rsid w:val="004400A2"/>
    <w:rsid w:val="00440292"/>
    <w:rsid w:val="00440849"/>
    <w:rsid w:val="0044235C"/>
    <w:rsid w:val="0044453A"/>
    <w:rsid w:val="00447017"/>
    <w:rsid w:val="00450F00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20C28"/>
    <w:rsid w:val="00523ECA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82A83"/>
    <w:rsid w:val="00590D75"/>
    <w:rsid w:val="005968E3"/>
    <w:rsid w:val="00597111"/>
    <w:rsid w:val="00597C7D"/>
    <w:rsid w:val="005A4935"/>
    <w:rsid w:val="005A6CBD"/>
    <w:rsid w:val="005A7CA1"/>
    <w:rsid w:val="005B1B97"/>
    <w:rsid w:val="005B458C"/>
    <w:rsid w:val="005B49F0"/>
    <w:rsid w:val="005B6B01"/>
    <w:rsid w:val="005B7CC5"/>
    <w:rsid w:val="005C2156"/>
    <w:rsid w:val="005C30E8"/>
    <w:rsid w:val="005C4655"/>
    <w:rsid w:val="005D0338"/>
    <w:rsid w:val="005D1179"/>
    <w:rsid w:val="005D1734"/>
    <w:rsid w:val="005D210B"/>
    <w:rsid w:val="005D5C7C"/>
    <w:rsid w:val="005D6922"/>
    <w:rsid w:val="005E3634"/>
    <w:rsid w:val="005F37B2"/>
    <w:rsid w:val="005F473D"/>
    <w:rsid w:val="00601795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478B"/>
    <w:rsid w:val="006E6814"/>
    <w:rsid w:val="006F55E2"/>
    <w:rsid w:val="006F6969"/>
    <w:rsid w:val="007010E4"/>
    <w:rsid w:val="00702FBA"/>
    <w:rsid w:val="007203E1"/>
    <w:rsid w:val="00720CF8"/>
    <w:rsid w:val="0072395E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4251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26875"/>
    <w:rsid w:val="0093047E"/>
    <w:rsid w:val="0093479C"/>
    <w:rsid w:val="00937459"/>
    <w:rsid w:val="0094011E"/>
    <w:rsid w:val="009428B9"/>
    <w:rsid w:val="0094320F"/>
    <w:rsid w:val="0094359D"/>
    <w:rsid w:val="00953ADD"/>
    <w:rsid w:val="00957AE1"/>
    <w:rsid w:val="009640AE"/>
    <w:rsid w:val="00970A4C"/>
    <w:rsid w:val="0098467E"/>
    <w:rsid w:val="00984FF3"/>
    <w:rsid w:val="0098750B"/>
    <w:rsid w:val="00992452"/>
    <w:rsid w:val="009A03D1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73FC"/>
    <w:rsid w:val="00A10200"/>
    <w:rsid w:val="00A14E20"/>
    <w:rsid w:val="00A154CC"/>
    <w:rsid w:val="00A166F5"/>
    <w:rsid w:val="00A227E2"/>
    <w:rsid w:val="00A22E21"/>
    <w:rsid w:val="00A22EA4"/>
    <w:rsid w:val="00A26F88"/>
    <w:rsid w:val="00A27997"/>
    <w:rsid w:val="00A27C64"/>
    <w:rsid w:val="00A31303"/>
    <w:rsid w:val="00A31F7E"/>
    <w:rsid w:val="00A340CF"/>
    <w:rsid w:val="00A36FE2"/>
    <w:rsid w:val="00A41DB5"/>
    <w:rsid w:val="00A44AA5"/>
    <w:rsid w:val="00A56BF1"/>
    <w:rsid w:val="00A64456"/>
    <w:rsid w:val="00A6650C"/>
    <w:rsid w:val="00A7594B"/>
    <w:rsid w:val="00A812D5"/>
    <w:rsid w:val="00A833C4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55CF"/>
    <w:rsid w:val="00AF7295"/>
    <w:rsid w:val="00B00202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63CC2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C13000"/>
    <w:rsid w:val="00C13542"/>
    <w:rsid w:val="00C13AEC"/>
    <w:rsid w:val="00C1428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07EF"/>
    <w:rsid w:val="00C81669"/>
    <w:rsid w:val="00C86990"/>
    <w:rsid w:val="00CA4A7D"/>
    <w:rsid w:val="00CB12DB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44C2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419A"/>
    <w:rsid w:val="00DD5212"/>
    <w:rsid w:val="00DD62EF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D8D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1A51"/>
    <w:rsid w:val="00EB4D69"/>
    <w:rsid w:val="00EC49F0"/>
    <w:rsid w:val="00EC7005"/>
    <w:rsid w:val="00ED729B"/>
    <w:rsid w:val="00EE2FC8"/>
    <w:rsid w:val="00EF1EC0"/>
    <w:rsid w:val="00EF7951"/>
    <w:rsid w:val="00EF7A12"/>
    <w:rsid w:val="00EF7F44"/>
    <w:rsid w:val="00F04B6A"/>
    <w:rsid w:val="00F10DC9"/>
    <w:rsid w:val="00F12398"/>
    <w:rsid w:val="00F17B22"/>
    <w:rsid w:val="00F25706"/>
    <w:rsid w:val="00F30FD2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95A1C4D"/>
    <w:rsid w:val="0B173180"/>
    <w:rsid w:val="0F1A8EE6"/>
    <w:rsid w:val="0F4A30A0"/>
    <w:rsid w:val="110771A1"/>
    <w:rsid w:val="141B305C"/>
    <w:rsid w:val="1507A1D0"/>
    <w:rsid w:val="154FB4E3"/>
    <w:rsid w:val="163981F2"/>
    <w:rsid w:val="19A0C782"/>
    <w:rsid w:val="1A689433"/>
    <w:rsid w:val="1CC695F5"/>
    <w:rsid w:val="1D01DC20"/>
    <w:rsid w:val="1DE0FC7B"/>
    <w:rsid w:val="1E6123DF"/>
    <w:rsid w:val="202C6329"/>
    <w:rsid w:val="22039849"/>
    <w:rsid w:val="2288684B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68E407C"/>
    <w:rsid w:val="386FD53A"/>
    <w:rsid w:val="394A7BEC"/>
    <w:rsid w:val="3BC02387"/>
    <w:rsid w:val="3CAE7E12"/>
    <w:rsid w:val="3D8F54F6"/>
    <w:rsid w:val="41EF49A4"/>
    <w:rsid w:val="41FC2E5D"/>
    <w:rsid w:val="42FE6C87"/>
    <w:rsid w:val="46AA29E2"/>
    <w:rsid w:val="4C92B6C4"/>
    <w:rsid w:val="4CEBC0CA"/>
    <w:rsid w:val="4DDA806E"/>
    <w:rsid w:val="4EAB40D3"/>
    <w:rsid w:val="4FFD8EA4"/>
    <w:rsid w:val="50037A18"/>
    <w:rsid w:val="516CC9D7"/>
    <w:rsid w:val="5266A855"/>
    <w:rsid w:val="5802FE65"/>
    <w:rsid w:val="58053680"/>
    <w:rsid w:val="5C548043"/>
    <w:rsid w:val="5F574D93"/>
    <w:rsid w:val="5FD98AE4"/>
    <w:rsid w:val="5FFD7822"/>
    <w:rsid w:val="61504A4E"/>
    <w:rsid w:val="6560A393"/>
    <w:rsid w:val="6565FBC2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59D0"/>
    <w:rPr>
      <w:color w:val="auto"/>
      <w:lang w:eastAsia="zh-CN"/>
    </w:rPr>
  </w:style>
  <w:style w:type="paragraph" w:styleId="1">
    <w:name w:val="heading 1"/>
    <w:basedOn w:val="a"/>
    <w:next w:val="a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2">
    <w:name w:val="heading 2"/>
    <w:basedOn w:val="a"/>
    <w:next w:val="a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3">
    <w:name w:val="heading 3"/>
    <w:basedOn w:val="a"/>
    <w:next w:val="a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4">
    <w:name w:val="heading 4"/>
    <w:basedOn w:val="a"/>
    <w:next w:val="a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5">
    <w:name w:val="heading 5"/>
    <w:basedOn w:val="a"/>
    <w:next w:val="a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6">
    <w:name w:val="heading 6"/>
    <w:basedOn w:val="a"/>
    <w:next w:val="a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a4">
    <w:name w:val="Subtitle"/>
    <w:basedOn w:val="a"/>
    <w:next w:val="a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a5">
    <w:name w:val="List Paragraph"/>
    <w:basedOn w:val="a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a6">
    <w:name w:val="Table Grid"/>
    <w:basedOn w:val="a1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basedOn w:val="a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a8">
    <w:name w:val="header"/>
    <w:basedOn w:val="a"/>
    <w:link w:val="a9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9">
    <w:name w:val="页眉 字符"/>
    <w:basedOn w:val="a0"/>
    <w:link w:val="a8"/>
    <w:uiPriority w:val="99"/>
    <w:rsid w:val="008C5DF9"/>
  </w:style>
  <w:style w:type="paragraph" w:styleId="aa">
    <w:name w:val="footer"/>
    <w:basedOn w:val="a"/>
    <w:link w:val="ab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b">
    <w:name w:val="页脚 字符"/>
    <w:basedOn w:val="a0"/>
    <w:link w:val="aa"/>
    <w:uiPriority w:val="99"/>
    <w:rsid w:val="008C5DF9"/>
  </w:style>
  <w:style w:type="character" w:styleId="ac">
    <w:name w:val="Hyperlink"/>
    <w:basedOn w:val="a0"/>
    <w:uiPriority w:val="99"/>
    <w:unhideWhenUsed/>
    <w:rsid w:val="00E2378D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ae">
    <w:name w:val="Date"/>
    <w:basedOn w:val="a"/>
    <w:next w:val="a"/>
    <w:link w:val="af"/>
    <w:uiPriority w:val="99"/>
    <w:semiHidden/>
    <w:unhideWhenUsed/>
    <w:rsid w:val="00957AE1"/>
    <w:rPr>
      <w:color w:val="000000"/>
      <w:lang w:eastAsia="en-US"/>
    </w:rPr>
  </w:style>
  <w:style w:type="character" w:customStyle="1" w:styleId="af">
    <w:name w:val="日期 字符"/>
    <w:basedOn w:val="a0"/>
    <w:link w:val="ae"/>
    <w:uiPriority w:val="99"/>
    <w:semiHidden/>
    <w:rsid w:val="00957AE1"/>
  </w:style>
  <w:style w:type="character" w:styleId="af0">
    <w:name w:val="Emphasis"/>
    <w:basedOn w:val="a0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a0"/>
    <w:rsid w:val="00115A6A"/>
  </w:style>
  <w:style w:type="paragraph" w:styleId="HTML">
    <w:name w:val="HTML Preformatted"/>
    <w:basedOn w:val="a"/>
    <w:link w:val="HTML0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0">
    <w:name w:val="HTML 预设格式 字符"/>
    <w:basedOn w:val="a0"/>
    <w:link w:val="HTML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1">
    <w:name w:val="HTML Code"/>
    <w:basedOn w:val="a0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75337C"/>
  </w:style>
  <w:style w:type="character" w:customStyle="1" w:styleId="hljs-builtin">
    <w:name w:val="hljs-built_in"/>
    <w:basedOn w:val="a0"/>
    <w:rsid w:val="0075337C"/>
  </w:style>
  <w:style w:type="character" w:customStyle="1" w:styleId="hljs-string">
    <w:name w:val="hljs-string"/>
    <w:basedOn w:val="a0"/>
    <w:rsid w:val="0075337C"/>
  </w:style>
  <w:style w:type="character" w:customStyle="1" w:styleId="dynamic-keybinding">
    <w:name w:val="dynamic-keybinding"/>
    <w:basedOn w:val="a0"/>
    <w:rsid w:val="0075337C"/>
  </w:style>
  <w:style w:type="paragraph" w:styleId="af1">
    <w:name w:val="Balloon Text"/>
    <w:basedOn w:val="a"/>
    <w:link w:val="af2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af2">
    <w:name w:val="批注框文本 字符"/>
    <w:basedOn w:val="a0"/>
    <w:link w:val="af1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a0"/>
    <w:rsid w:val="002370B1"/>
  </w:style>
  <w:style w:type="character" w:styleId="af3">
    <w:name w:val="annotation reference"/>
    <w:basedOn w:val="a0"/>
    <w:uiPriority w:val="99"/>
    <w:semiHidden/>
    <w:unhideWhenUsed/>
    <w:rsid w:val="00640FFD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640FFD"/>
    <w:rPr>
      <w:sz w:val="20"/>
      <w:szCs w:val="20"/>
    </w:rPr>
  </w:style>
  <w:style w:type="character" w:customStyle="1" w:styleId="af5">
    <w:name w:val="批注文字 字符"/>
    <w:basedOn w:val="a0"/>
    <w:link w:val="af4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640FFD"/>
    <w:rPr>
      <w:b/>
      <w:bCs/>
    </w:rPr>
  </w:style>
  <w:style w:type="character" w:customStyle="1" w:styleId="af7">
    <w:name w:val="批注主题 字符"/>
    <w:basedOn w:val="af5"/>
    <w:link w:val="af6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a0"/>
    <w:rsid w:val="0062098B"/>
  </w:style>
  <w:style w:type="paragraph" w:styleId="af8">
    <w:name w:val="No Spacing"/>
    <w:uiPriority w:val="1"/>
    <w:qFormat/>
    <w:rsid w:val="00AF55CF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iki.gentoo.org/wiki/Nano/Basics_Guide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ss64.com/bash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image" Target="media/image15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3.xml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4D74C-5FBC-4E76-A8F4-842F5C1E3F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6</Pages>
  <Words>662</Words>
  <Characters>3778</Characters>
  <Application>Microsoft Office Word</Application>
  <DocSecurity>0</DocSecurity>
  <Lines>31</Lines>
  <Paragraphs>8</Paragraphs>
  <ScaleCrop>false</ScaleCrop>
  <Company>SIU</Company>
  <LinksUpToDate>false</LinksUpToDate>
  <CharactersWithSpaces>4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8618252237704</cp:lastModifiedBy>
  <cp:revision>36</cp:revision>
  <cp:lastPrinted>2015-08-24T16:06:00Z</cp:lastPrinted>
  <dcterms:created xsi:type="dcterms:W3CDTF">2019-07-17T21:39:00Z</dcterms:created>
  <dcterms:modified xsi:type="dcterms:W3CDTF">2021-12-03T00:55:00Z</dcterms:modified>
</cp:coreProperties>
</file>